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CUSTOMER_ORDER.CUSTOMER_ID = total_ordered.CUSTOMER_ID</w:t>
      </w:r>
      <w:r>
        <w:br w:type="textWrapping"/>
      </w:r>
      <w:r>
        <w:rPr>
          <w:rStyle w:val="KeywordTok"/>
        </w:rPr>
        <w:t xml:space="preserve">AND</w:t>
      </w:r>
      <w:r>
        <w:rPr>
          <w:rStyle w:val="NormalTok"/>
        </w:rPr>
        <w:t xml:space="preserve"> CUSTOMER_ORDER.PRODUCT_ID = total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3" w:name="a-using-order-by"/>
      <w:bookmarkEnd w:id="53"/>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4" w:name="b-ordering-and-bounds"/>
      <w:bookmarkEnd w:id="54"/>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5" w:name="mixing-partition-by-order-by"/>
      <w:bookmarkEnd w:id="55"/>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6" w:name="a-simple-max-over-parition-and-order-by"/>
      <w:bookmarkEnd w:id="56"/>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7" w:name="b-rolling-total-quantity-by-product_id-with-physical-boundary"/>
      <w:bookmarkEnd w:id="57"/>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8" w:name="rolling-windows"/>
      <w:bookmarkEnd w:id="58"/>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9" w:name="exercise-1"/>
      <w:bookmarkEnd w:id="59"/>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section-vi---sql-with-python-r-and-java"/>
      <w:bookmarkEnd w:id="60"/>
      <w:r>
        <w:t xml:space="preserve">Section VI - SQL with Python, R, and Java</w:t>
      </w:r>
    </w:p>
    <w:p>
      <w:pPr>
        <w:pStyle w:val="Heading2"/>
      </w:pPr>
      <w:bookmarkStart w:id="61" w:name="a-using-sql-with-python"/>
      <w:bookmarkEnd w:id="61"/>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2" w:name="b-using-sql-with-python"/>
      <w:bookmarkEnd w:id="62"/>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3" w:name="c-using-sql-with-python"/>
      <w:bookmarkEnd w:id="63"/>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4" w:name="using-sql-with-r"/>
      <w:bookmarkEnd w:id="64"/>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5" w:name="using-sql-with-javascalakotlin"/>
      <w:bookmarkEnd w:id="65"/>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66">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67">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68">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9">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0" w:name="a---selecting-data-with-jdbc-and-hikaricp"/>
      <w:bookmarkEnd w:id="70"/>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1" w:name="b-passing-parameters"/>
      <w:bookmarkEnd w:id="71"/>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c-writing-data"/>
      <w:bookmarkEnd w:id="72"/>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2209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298d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4T17:03:03Z</dcterms:created>
  <dcterms:modified xsi:type="dcterms:W3CDTF">2017-10-24T17:03:03Z</dcterms:modified>
</cp:coreProperties>
</file>